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d60e53c</w:t>
        </w:r>
      </w:hyperlink>
      <w:r>
        <w:t xml:space="preserve"> </w:t>
      </w:r>
      <w:r>
        <w:t xml:space="preserve">on February 3,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60e53cb0e45701fd619b51499c45a63f889736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60e53cb0e45701fd619b51499c45a63f889736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60e53cb0e45701fd619b51499c45a63f889736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60e53cb0e45701fd619b51499c45a63f889736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3T08:35:10Z</dcterms:created>
  <dcterms:modified xsi:type="dcterms:W3CDTF">2023-02-03T08: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